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C95102" w14:textId="77777777" w:rsidR="009F4F6B" w:rsidRPr="00FB0613" w:rsidRDefault="00FB0613" w:rsidP="009F317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SAMPLE</w:t>
      </w:r>
    </w:p>
    <w:p w14:paraId="51357B23" w14:textId="77777777" w:rsidR="009F317C" w:rsidRPr="00FB0613" w:rsidRDefault="009F317C" w:rsidP="009F317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Board of Directors’ Job Description</w:t>
      </w:r>
    </w:p>
    <w:p w14:paraId="0BC1DD83" w14:textId="77777777" w:rsidR="009F317C" w:rsidRPr="00FB0613" w:rsidRDefault="009F317C" w:rsidP="009F317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75B9E5E" w14:textId="77777777" w:rsidR="009F317C" w:rsidRPr="00FB0613" w:rsidRDefault="009F317C" w:rsidP="009F317C">
      <w:p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Three key functions of the Board of Directors:</w:t>
      </w:r>
    </w:p>
    <w:p w14:paraId="00D74356" w14:textId="77777777" w:rsidR="009F317C" w:rsidRPr="00FB0613" w:rsidRDefault="009F317C" w:rsidP="009F317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Planning and </w:t>
      </w:r>
      <w:r w:rsidR="00FB0613" w:rsidRPr="00FB0613">
        <w:rPr>
          <w:rFonts w:ascii="Times New Roman" w:hAnsi="Times New Roman"/>
          <w:sz w:val="24"/>
          <w:szCs w:val="24"/>
        </w:rPr>
        <w:t>policy decisions: Set Organizational</w:t>
      </w:r>
      <w:r w:rsidRPr="00FB0613">
        <w:rPr>
          <w:rFonts w:ascii="Times New Roman" w:hAnsi="Times New Roman"/>
          <w:sz w:val="24"/>
          <w:szCs w:val="24"/>
        </w:rPr>
        <w:t xml:space="preserve"> direction (mission, goals and objectives).  Establishes policies to guide the operation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>.</w:t>
      </w:r>
    </w:p>
    <w:p w14:paraId="5D3EDCC8" w14:textId="77777777" w:rsidR="009F317C" w:rsidRPr="00FB0613" w:rsidRDefault="009F317C" w:rsidP="009F317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Financial Development:  Responsible for funding the planning and policy decisions and for ensuring that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 xml:space="preserve"> is adequately financed.</w:t>
      </w:r>
    </w:p>
    <w:p w14:paraId="4FA8DABE" w14:textId="77777777" w:rsidR="009F317C" w:rsidRPr="00FB0613" w:rsidRDefault="009F317C" w:rsidP="009F317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Monitoring and Sanctioning:  Monitors the implementation of planning and policy decisions to ensure the achievement of goals and objectives; provides sanction, enthusiastic endorsement and approval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 xml:space="preserve"> to the community.</w:t>
      </w:r>
    </w:p>
    <w:p w14:paraId="1BDC9A85" w14:textId="77777777" w:rsidR="009F317C" w:rsidRPr="00FB0613" w:rsidRDefault="009F317C" w:rsidP="009F317C">
      <w:pPr>
        <w:ind w:left="720"/>
        <w:rPr>
          <w:rFonts w:ascii="Times New Roman" w:hAnsi="Times New Roman"/>
          <w:i/>
          <w:sz w:val="24"/>
          <w:szCs w:val="24"/>
        </w:rPr>
      </w:pPr>
      <w:r w:rsidRPr="00FB0613">
        <w:rPr>
          <w:rFonts w:ascii="Times New Roman" w:hAnsi="Times New Roman"/>
          <w:i/>
          <w:sz w:val="24"/>
          <w:szCs w:val="24"/>
        </w:rPr>
        <w:t xml:space="preserve">Board members serve a three year term.  Board members must serve on a sub-committee. </w:t>
      </w:r>
    </w:p>
    <w:p w14:paraId="79209E94" w14:textId="77777777" w:rsidR="009F317C" w:rsidRPr="00FB0613" w:rsidRDefault="009F317C" w:rsidP="009F317C">
      <w:pPr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Functions of the Board</w:t>
      </w:r>
    </w:p>
    <w:p w14:paraId="737091CB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Formulate, approve and monitor long-range goals and objectives.</w:t>
      </w:r>
    </w:p>
    <w:p w14:paraId="409606AB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Formulate and adopt policies.</w:t>
      </w:r>
    </w:p>
    <w:p w14:paraId="568A9394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Develop financial resources for achieving goals and long-term financial development strategy.</w:t>
      </w:r>
    </w:p>
    <w:p w14:paraId="1D4C7D38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Adopt and monitor the </w:t>
      </w:r>
      <w:r w:rsidR="00FB0613" w:rsidRPr="00FB0613">
        <w:rPr>
          <w:rFonts w:ascii="Times New Roman" w:hAnsi="Times New Roman"/>
          <w:sz w:val="24"/>
          <w:szCs w:val="24"/>
        </w:rPr>
        <w:t>organization’s</w:t>
      </w:r>
      <w:r w:rsidRPr="00FB0613">
        <w:rPr>
          <w:rFonts w:ascii="Times New Roman" w:hAnsi="Times New Roman"/>
          <w:sz w:val="24"/>
          <w:szCs w:val="24"/>
        </w:rPr>
        <w:t xml:space="preserve"> operating budget, financial development plan</w:t>
      </w:r>
      <w:r w:rsidR="00041D11">
        <w:rPr>
          <w:rFonts w:ascii="Times New Roman" w:hAnsi="Times New Roman"/>
          <w:sz w:val="24"/>
          <w:szCs w:val="24"/>
        </w:rPr>
        <w:t>/</w:t>
      </w:r>
      <w:r w:rsidRPr="00FB0613">
        <w:rPr>
          <w:rFonts w:ascii="Times New Roman" w:hAnsi="Times New Roman"/>
          <w:sz w:val="24"/>
          <w:szCs w:val="24"/>
        </w:rPr>
        <w:t>insurance program.</w:t>
      </w:r>
    </w:p>
    <w:p w14:paraId="1A6C88C4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Insure legal and ethical integrity and maintain accountability.</w:t>
      </w:r>
    </w:p>
    <w:p w14:paraId="50C77C40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Protect the assets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>.</w:t>
      </w:r>
    </w:p>
    <w:p w14:paraId="0FF6942C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Form linkages with other community organizations.</w:t>
      </w:r>
    </w:p>
    <w:p w14:paraId="019F0533" w14:textId="77777777" w:rsidR="009F317C" w:rsidRPr="00FB0613" w:rsidRDefault="009F317C" w:rsidP="009F317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Share the story of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>.</w:t>
      </w:r>
    </w:p>
    <w:p w14:paraId="4C972542" w14:textId="77777777" w:rsidR="009F317C" w:rsidRPr="00FB0613" w:rsidRDefault="009F317C" w:rsidP="009F317C">
      <w:pPr>
        <w:jc w:val="center"/>
        <w:rPr>
          <w:rFonts w:ascii="Times New Roman" w:hAnsi="Times New Roman"/>
          <w:b/>
          <w:sz w:val="24"/>
          <w:szCs w:val="24"/>
        </w:rPr>
      </w:pPr>
      <w:r w:rsidRPr="00FB0613">
        <w:rPr>
          <w:rFonts w:ascii="Times New Roman" w:hAnsi="Times New Roman"/>
          <w:b/>
          <w:sz w:val="24"/>
          <w:szCs w:val="24"/>
        </w:rPr>
        <w:t>Board Member Responsibilities</w:t>
      </w:r>
    </w:p>
    <w:p w14:paraId="5D7D2380" w14:textId="77777777" w:rsidR="009F317C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Attend board meetings, committee meetings, orientation and special meetings.</w:t>
      </w:r>
    </w:p>
    <w:p w14:paraId="24C7D898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Understand the </w:t>
      </w:r>
      <w:r w:rsidR="00FB0613" w:rsidRPr="00FB0613">
        <w:rPr>
          <w:rFonts w:ascii="Times New Roman" w:hAnsi="Times New Roman"/>
          <w:sz w:val="24"/>
          <w:szCs w:val="24"/>
        </w:rPr>
        <w:t xml:space="preserve">organizational </w:t>
      </w:r>
      <w:r w:rsidRPr="00FB0613">
        <w:rPr>
          <w:rFonts w:ascii="Times New Roman" w:hAnsi="Times New Roman"/>
          <w:sz w:val="24"/>
          <w:szCs w:val="24"/>
        </w:rPr>
        <w:t>mission, goals and objectives, and programs.</w:t>
      </w:r>
    </w:p>
    <w:p w14:paraId="21CCF2B2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Make decisions on issues, policies, goals and objectives based on careful consideration of facts and all relevant data.</w:t>
      </w:r>
    </w:p>
    <w:p w14:paraId="4E876856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Participate fully and openly in meetings.</w:t>
      </w:r>
    </w:p>
    <w:p w14:paraId="3BBA84A2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Stay informed, ask questions, request information.</w:t>
      </w:r>
    </w:p>
    <w:p w14:paraId="7D7F0913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Provide counsel.</w:t>
      </w:r>
    </w:p>
    <w:p w14:paraId="0D8C1006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Give of time, money and expertise at a leadership level.</w:t>
      </w:r>
    </w:p>
    <w:p w14:paraId="514F5BDE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lastRenderedPageBreak/>
        <w:t>Invite others to give financial support; volunteer in annual</w:t>
      </w:r>
      <w:r w:rsidR="00041D11">
        <w:rPr>
          <w:rFonts w:ascii="Times New Roman" w:hAnsi="Times New Roman"/>
          <w:sz w:val="24"/>
          <w:szCs w:val="24"/>
        </w:rPr>
        <w:t>/</w:t>
      </w:r>
      <w:r w:rsidRPr="00FB0613">
        <w:rPr>
          <w:rFonts w:ascii="Times New Roman" w:hAnsi="Times New Roman"/>
          <w:sz w:val="24"/>
          <w:szCs w:val="24"/>
        </w:rPr>
        <w:t>capital campaigns, and help open doors for philanthropic funding.</w:t>
      </w:r>
    </w:p>
    <w:p w14:paraId="6C843B7F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Recruit other policy and program volunteers.</w:t>
      </w:r>
    </w:p>
    <w:p w14:paraId="27EB6DE6" w14:textId="77777777" w:rsidR="00A43F72" w:rsidRPr="00FB0613" w:rsidRDefault="00A43F72" w:rsidP="00A43F72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>Serve on at least one committee and accept special assignments as appropriate.</w:t>
      </w:r>
    </w:p>
    <w:p w14:paraId="0DE3E6A7" w14:textId="77777777" w:rsidR="009F317C" w:rsidRPr="00FB0613" w:rsidRDefault="00A43F72" w:rsidP="009F317C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FB0613">
        <w:rPr>
          <w:rFonts w:ascii="Times New Roman" w:hAnsi="Times New Roman"/>
          <w:sz w:val="24"/>
          <w:szCs w:val="24"/>
        </w:rPr>
        <w:t xml:space="preserve">Interpret </w:t>
      </w:r>
      <w:r w:rsidR="00FB0613" w:rsidRPr="00FB0613">
        <w:rPr>
          <w:rFonts w:ascii="Times New Roman" w:hAnsi="Times New Roman"/>
          <w:sz w:val="24"/>
          <w:szCs w:val="24"/>
        </w:rPr>
        <w:t>our story a</w:t>
      </w:r>
      <w:r w:rsidRPr="00FB0613">
        <w:rPr>
          <w:rFonts w:ascii="Times New Roman" w:hAnsi="Times New Roman"/>
          <w:sz w:val="24"/>
          <w:szCs w:val="24"/>
        </w:rPr>
        <w:t xml:space="preserve">nd advocate for the </w:t>
      </w:r>
      <w:r w:rsidR="00FB0613" w:rsidRPr="00FB0613">
        <w:rPr>
          <w:rFonts w:ascii="Times New Roman" w:hAnsi="Times New Roman"/>
          <w:sz w:val="24"/>
          <w:szCs w:val="24"/>
        </w:rPr>
        <w:t>organization</w:t>
      </w:r>
      <w:r w:rsidRPr="00FB0613">
        <w:rPr>
          <w:rFonts w:ascii="Times New Roman" w:hAnsi="Times New Roman"/>
          <w:sz w:val="24"/>
          <w:szCs w:val="24"/>
        </w:rPr>
        <w:t xml:space="preserve"> in the community. </w:t>
      </w:r>
    </w:p>
    <w:sectPr w:rsidR="009F317C" w:rsidRPr="00FB0613" w:rsidSect="002B3DE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2BCDF1" w14:textId="77777777" w:rsidR="001D6C6F" w:rsidRDefault="001D6C6F" w:rsidP="002B3DE3">
      <w:pPr>
        <w:spacing w:after="0" w:line="240" w:lineRule="auto"/>
      </w:pPr>
      <w:r>
        <w:separator/>
      </w:r>
    </w:p>
  </w:endnote>
  <w:endnote w:type="continuationSeparator" w:id="0">
    <w:p w14:paraId="10756A3C" w14:textId="77777777" w:rsidR="001D6C6F" w:rsidRDefault="001D6C6F" w:rsidP="002B3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158E72" w14:textId="77777777" w:rsidR="00F43FC0" w:rsidRDefault="00F43FC0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788B3A" w14:textId="77777777" w:rsidR="002B3DE3" w:rsidRDefault="002B3DE3" w:rsidP="002B3DE3">
    <w:pPr>
      <w:pStyle w:val="Footer"/>
      <w:spacing w:after="0" w:line="240" w:lineRule="auto"/>
      <w:jc w:val="center"/>
      <w:rPr>
        <w:sz w:val="18"/>
      </w:rPr>
    </w:pPr>
  </w:p>
  <w:p w14:paraId="6381E1B5" w14:textId="77777777" w:rsidR="002B3DE3" w:rsidRDefault="002B3DE3" w:rsidP="002B3DE3">
    <w:pPr>
      <w:pStyle w:val="Footer"/>
      <w:spacing w:after="0" w:line="240" w:lineRule="auto"/>
      <w:jc w:val="center"/>
      <w:rPr>
        <w:sz w:val="18"/>
      </w:rPr>
    </w:pPr>
  </w:p>
  <w:p w14:paraId="08BCD6B4" w14:textId="77777777" w:rsidR="002B3DE3" w:rsidRDefault="002B3DE3" w:rsidP="002B3DE3">
    <w:pPr>
      <w:pStyle w:val="Footer"/>
      <w:spacing w:after="0" w:line="240" w:lineRule="auto"/>
      <w:jc w:val="center"/>
      <w:rPr>
        <w:sz w:val="18"/>
      </w:rPr>
    </w:pPr>
    <w:r>
      <w:rPr>
        <w:sz w:val="18"/>
      </w:rPr>
      <w:t>Copyright © 201</w:t>
    </w:r>
    <w:r w:rsidR="007C3810">
      <w:rPr>
        <w:sz w:val="18"/>
      </w:rPr>
      <w:t>8</w:t>
    </w:r>
    <w:r>
      <w:rPr>
        <w:sz w:val="18"/>
      </w:rPr>
      <w:t xml:space="preserve"> Funding </w:t>
    </w:r>
    <w:proofErr w:type="gramStart"/>
    <w:r>
      <w:rPr>
        <w:sz w:val="18"/>
      </w:rPr>
      <w:t>For</w:t>
    </w:r>
    <w:proofErr w:type="gramEnd"/>
    <w:r>
      <w:rPr>
        <w:sz w:val="18"/>
      </w:rPr>
      <w:t xml:space="preserve"> Good</w:t>
    </w:r>
    <w:r w:rsidR="00F43FC0">
      <w:rPr>
        <w:sz w:val="18"/>
      </w:rPr>
      <w:t>, Inc.</w:t>
    </w:r>
    <w:r>
      <w:rPr>
        <w:sz w:val="18"/>
      </w:rPr>
      <w:t>, All rights reserved.</w:t>
    </w:r>
  </w:p>
  <w:p w14:paraId="4F856F70" w14:textId="77777777" w:rsidR="002B3DE3" w:rsidRDefault="002B3DE3" w:rsidP="002B3DE3">
    <w:pPr>
      <w:pStyle w:val="Footer"/>
      <w:spacing w:after="0" w:line="240" w:lineRule="auto"/>
      <w:jc w:val="center"/>
      <w:rPr>
        <w:sz w:val="18"/>
      </w:rPr>
    </w:pPr>
    <w:r>
      <w:rPr>
        <w:sz w:val="18"/>
      </w:rPr>
      <w:t>Funding For Good</w:t>
    </w:r>
    <w:r w:rsidR="00F43FC0">
      <w:rPr>
        <w:sz w:val="18"/>
      </w:rPr>
      <w:t>, Inc.</w:t>
    </w:r>
    <w:r>
      <w:rPr>
        <w:sz w:val="18"/>
      </w:rPr>
      <w:t xml:space="preserve"> | 1109 7th St NE | Hickory, NC 28601</w:t>
    </w:r>
  </w:p>
  <w:p w14:paraId="4D10F06E" w14:textId="77777777" w:rsidR="002B3DE3" w:rsidRDefault="002B3DE3" w:rsidP="002B3DE3">
    <w:pPr>
      <w:pStyle w:val="Footer"/>
      <w:spacing w:after="0" w:line="240" w:lineRule="auto"/>
      <w:jc w:val="center"/>
      <w:rPr>
        <w:sz w:val="18"/>
      </w:rPr>
    </w:pPr>
    <w:r>
      <w:rPr>
        <w:sz w:val="18"/>
      </w:rPr>
      <w:t>http</w:t>
    </w:r>
    <w:r w:rsidR="007C3810">
      <w:rPr>
        <w:sz w:val="18"/>
      </w:rPr>
      <w:t>s</w:t>
    </w:r>
    <w:bookmarkStart w:id="0" w:name="_GoBack"/>
    <w:bookmarkEnd w:id="0"/>
    <w:r>
      <w:rPr>
        <w:sz w:val="18"/>
      </w:rPr>
      <w:t>://www.fundingforgood.org | 704.614.8703</w:t>
    </w:r>
  </w:p>
  <w:p w14:paraId="1DE49683" w14:textId="77777777" w:rsidR="002B3DE3" w:rsidRDefault="002B3DE3" w:rsidP="002B3DE3">
    <w:pPr>
      <w:pStyle w:val="Footer"/>
      <w:jc w:val="center"/>
    </w:pPr>
  </w:p>
  <w:p w14:paraId="656EDE4E" w14:textId="77777777" w:rsidR="002B3DE3" w:rsidRDefault="002B3DE3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8A7EC" w14:textId="77777777" w:rsidR="00F43FC0" w:rsidRDefault="00F43FC0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A5598C" w14:textId="77777777" w:rsidR="001D6C6F" w:rsidRDefault="001D6C6F" w:rsidP="002B3DE3">
      <w:pPr>
        <w:spacing w:after="0" w:line="240" w:lineRule="auto"/>
      </w:pPr>
      <w:r>
        <w:separator/>
      </w:r>
    </w:p>
  </w:footnote>
  <w:footnote w:type="continuationSeparator" w:id="0">
    <w:p w14:paraId="5D3B17AA" w14:textId="77777777" w:rsidR="001D6C6F" w:rsidRDefault="001D6C6F" w:rsidP="002B3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B26773" w14:textId="77777777" w:rsidR="00F43FC0" w:rsidRDefault="00F43FC0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346AF" w14:textId="77777777" w:rsidR="002B3DE3" w:rsidRDefault="002B3DE3" w:rsidP="002B3DE3">
    <w:pPr>
      <w:pStyle w:val="Header"/>
      <w:jc w:val="center"/>
    </w:pPr>
    <w:r>
      <w:rPr>
        <w:noProof/>
      </w:rPr>
      <w:drawing>
        <wp:inline distT="0" distB="0" distL="0" distR="0" wp14:anchorId="1BD90F45" wp14:editId="712B7FF0">
          <wp:extent cx="1428750" cy="619125"/>
          <wp:effectExtent l="0" t="0" r="0" b="9525"/>
          <wp:docPr id="1" name="Picture 1" descr="C:\Users\Owner\Dropbox\FFG\Marketing, Press Releases, Posters, Pics\Logos\Funding For Good\Fund4Good_logo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ner\Dropbox\FFG\Marketing, Press Releases, Posters, Pics\Logos\Funding For Good\Fund4Good_logo (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2B8742" w14:textId="77777777" w:rsidR="002B3DE3" w:rsidRDefault="002B3DE3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9CDDD2" w14:textId="77777777" w:rsidR="00F43FC0" w:rsidRDefault="00F43FC0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14D0"/>
    <w:multiLevelType w:val="hybridMultilevel"/>
    <w:tmpl w:val="CFEAF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431263"/>
    <w:multiLevelType w:val="hybridMultilevel"/>
    <w:tmpl w:val="6186C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304A04"/>
    <w:multiLevelType w:val="hybridMultilevel"/>
    <w:tmpl w:val="A68E1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wtLU0NjIxNjU0tjQyUdpeDU4uLM/DyQAsNaAM48B7ksAAAA"/>
  </w:docVars>
  <w:rsids>
    <w:rsidRoot w:val="009F317C"/>
    <w:rsid w:val="00041D11"/>
    <w:rsid w:val="0005363A"/>
    <w:rsid w:val="001D6C6F"/>
    <w:rsid w:val="002B3DE3"/>
    <w:rsid w:val="005F767D"/>
    <w:rsid w:val="007C3810"/>
    <w:rsid w:val="008554F1"/>
    <w:rsid w:val="009F317C"/>
    <w:rsid w:val="009F4F6B"/>
    <w:rsid w:val="00A43F72"/>
    <w:rsid w:val="00D35D87"/>
    <w:rsid w:val="00F43FC0"/>
    <w:rsid w:val="00FB0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2BFAA9"/>
  <w15:chartTrackingRefBased/>
  <w15:docId w15:val="{6A00C832-B8C4-4623-8797-91F7AE29E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35D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31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3D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3DE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B3D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3DE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5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0</Words>
  <Characters>1713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Pearce</dc:creator>
  <cp:keywords/>
  <cp:lastModifiedBy>Jolie Herman</cp:lastModifiedBy>
  <cp:revision>2</cp:revision>
  <dcterms:created xsi:type="dcterms:W3CDTF">2018-01-06T02:37:00Z</dcterms:created>
  <dcterms:modified xsi:type="dcterms:W3CDTF">2018-01-06T02:37:00Z</dcterms:modified>
</cp:coreProperties>
</file>